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aa1dc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1. Gobierno SOA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9bca1f1-efa6-4089-b0d8-7b1aecb679a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31Z</dcterms:created>
  <dcterms:modified xsi:type="dcterms:W3CDTF">2023-08-02T17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